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ACC41" w14:textId="29B8A0AB" w:rsidR="00744D32" w:rsidRPr="00744D32" w:rsidRDefault="00C861D5" w:rsidP="007425E3">
      <w:pPr>
        <w:spacing w:line="360" w:lineRule="auto"/>
        <w:ind w:left="4247" w:hanging="4247"/>
        <w:outlineLvl w:val="0"/>
        <w:rPr>
          <w:rFonts w:ascii="Arial Narrow" w:hAnsi="Arial Narrow"/>
          <w:b/>
        </w:rPr>
      </w:pPr>
      <w:r w:rsidRPr="00744D32">
        <w:rPr>
          <w:rFonts w:ascii="Arial Narrow" w:hAnsi="Arial Narrow"/>
          <w:b/>
        </w:rPr>
        <w:t xml:space="preserve">Załącznik </w:t>
      </w:r>
      <w:r w:rsidR="00744D32" w:rsidRPr="00744D32">
        <w:rPr>
          <w:rFonts w:ascii="Arial Narrow" w:hAnsi="Arial Narrow"/>
          <w:b/>
        </w:rPr>
        <w:t>nr 2</w:t>
      </w:r>
      <w:r w:rsidR="00D56F80">
        <w:rPr>
          <w:rFonts w:ascii="Arial Narrow" w:hAnsi="Arial Narrow"/>
          <w:b/>
        </w:rPr>
        <w:tab/>
      </w:r>
      <w:r w:rsidR="00744D32" w:rsidRPr="00744D32">
        <w:rPr>
          <w:rFonts w:ascii="Arial Narrow" w:hAnsi="Arial Narrow"/>
          <w:b/>
        </w:rPr>
        <w:t>do Zapytania ofertowego usługi transportowej</w:t>
      </w:r>
      <w:r w:rsidR="00DE134B">
        <w:rPr>
          <w:rFonts w:ascii="Arial Narrow" w:hAnsi="Arial Narrow"/>
          <w:b/>
        </w:rPr>
        <w:br/>
      </w:r>
      <w:r w:rsidR="00941555">
        <w:rPr>
          <w:rFonts w:ascii="Arial Narrow" w:hAnsi="Arial Narrow"/>
          <w:b/>
        </w:rPr>
        <w:t>z</w:t>
      </w:r>
      <w:r w:rsidR="00744D32" w:rsidRPr="00744D32">
        <w:rPr>
          <w:rFonts w:ascii="Arial Narrow" w:hAnsi="Arial Narrow"/>
          <w:b/>
        </w:rPr>
        <w:t xml:space="preserve"> </w:t>
      </w:r>
      <w:r w:rsidR="006E77C9">
        <w:rPr>
          <w:rFonts w:ascii="Arial Narrow" w:hAnsi="Arial Narrow"/>
          <w:b/>
        </w:rPr>
        <w:t>22</w:t>
      </w:r>
      <w:r w:rsidR="00BD24C0" w:rsidRPr="00761C8E">
        <w:rPr>
          <w:rFonts w:ascii="Arial Narrow" w:hAnsi="Arial Narrow"/>
          <w:b/>
        </w:rPr>
        <w:t>.0</w:t>
      </w:r>
      <w:r w:rsidR="00294FE3">
        <w:rPr>
          <w:rFonts w:ascii="Arial Narrow" w:hAnsi="Arial Narrow"/>
          <w:b/>
        </w:rPr>
        <w:t>4</w:t>
      </w:r>
      <w:r w:rsidR="00BD24C0" w:rsidRPr="00761C8E">
        <w:rPr>
          <w:rFonts w:ascii="Arial Narrow" w:hAnsi="Arial Narrow"/>
          <w:b/>
        </w:rPr>
        <w:t>.20</w:t>
      </w:r>
      <w:r w:rsidR="0096780B" w:rsidRPr="00761C8E">
        <w:rPr>
          <w:rFonts w:ascii="Arial Narrow" w:hAnsi="Arial Narrow"/>
          <w:b/>
        </w:rPr>
        <w:t>22</w:t>
      </w:r>
      <w:r w:rsidR="00744D32" w:rsidRPr="00761C8E">
        <w:rPr>
          <w:rFonts w:ascii="Arial Narrow" w:hAnsi="Arial Narrow"/>
          <w:b/>
        </w:rPr>
        <w:t xml:space="preserve"> w </w:t>
      </w:r>
      <w:r w:rsidR="00744D32" w:rsidRPr="00744D32">
        <w:rPr>
          <w:rFonts w:ascii="Arial Narrow" w:hAnsi="Arial Narrow"/>
          <w:b/>
        </w:rPr>
        <w:t>projekcie INT107</w:t>
      </w:r>
    </w:p>
    <w:p w14:paraId="06F789AC" w14:textId="1AFB694A" w:rsidR="00744D32" w:rsidRPr="007425E3" w:rsidRDefault="00C861D5" w:rsidP="007425E3">
      <w:pPr>
        <w:spacing w:before="120" w:after="240" w:line="288" w:lineRule="auto"/>
        <w:jc w:val="center"/>
        <w:outlineLvl w:val="1"/>
        <w:rPr>
          <w:rFonts w:ascii="Arial Narrow" w:hAnsi="Arial Narrow"/>
          <w:b/>
          <w:sz w:val="28"/>
          <w:szCs w:val="28"/>
        </w:rPr>
      </w:pPr>
      <w:r w:rsidRPr="007425E3">
        <w:rPr>
          <w:rFonts w:ascii="Arial Narrow" w:hAnsi="Arial Narrow"/>
          <w:b/>
          <w:sz w:val="28"/>
          <w:szCs w:val="28"/>
        </w:rPr>
        <w:t xml:space="preserve">Klauzula Informacyjna Administratora Danych </w:t>
      </w:r>
      <w:r w:rsidR="00744D32" w:rsidRPr="007425E3">
        <w:rPr>
          <w:rFonts w:ascii="Arial Narrow" w:hAnsi="Arial Narrow"/>
          <w:b/>
          <w:sz w:val="28"/>
          <w:szCs w:val="28"/>
        </w:rPr>
        <w:t>RODO</w:t>
      </w:r>
    </w:p>
    <w:p w14:paraId="6169458D" w14:textId="0AB079C5" w:rsidR="00744D32" w:rsidRPr="00C861D5" w:rsidRDefault="00744D32" w:rsidP="007425E3">
      <w:pPr>
        <w:pStyle w:val="NormalnyWeb"/>
        <w:spacing w:before="0" w:beforeAutospacing="0" w:after="0" w:afterAutospacing="0" w:line="360" w:lineRule="auto"/>
        <w:rPr>
          <w:rFonts w:ascii="Arial Narrow" w:hAnsi="Arial Narrow" w:cs="Arial"/>
          <w:i/>
          <w:iCs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W związku z wymaganiami</w:t>
      </w:r>
      <w:r w:rsidRPr="00D3350E">
        <w:rPr>
          <w:rStyle w:val="Wyrnienie"/>
          <w:rFonts w:ascii="Arial Narrow" w:hAnsi="Arial Narrow" w:cs="Arial"/>
          <w:sz w:val="23"/>
          <w:szCs w:val="23"/>
        </w:rPr>
        <w:t xml:space="preserve"> </w:t>
      </w:r>
      <w:r w:rsidRPr="00D3350E">
        <w:rPr>
          <w:rFonts w:ascii="Arial Narrow" w:hAnsi="Arial Narrow" w:cs="Arial"/>
          <w:sz w:val="23"/>
          <w:szCs w:val="23"/>
        </w:rPr>
        <w:t>Rozporządzenia Parlamentu Europejskiego i Rady (UE) 2016/679 z dnia 27</w:t>
      </w:r>
      <w:r w:rsidR="00022742">
        <w:rPr>
          <w:rFonts w:ascii="Arial Narrow" w:hAnsi="Arial Narrow" w:cs="Arial"/>
          <w:sz w:val="23"/>
          <w:szCs w:val="23"/>
        </w:rPr>
        <w:t> </w:t>
      </w:r>
      <w:r w:rsidRPr="00D3350E">
        <w:rPr>
          <w:rFonts w:ascii="Arial Narrow" w:hAnsi="Arial Narrow" w:cs="Arial"/>
          <w:sz w:val="23"/>
          <w:szCs w:val="23"/>
        </w:rPr>
        <w:t xml:space="preserve">kwietnia 2016 r. w sprawie ochrony osób fizycznych w związku z przetwarzaniem danych osobowych </w:t>
      </w:r>
      <w:r w:rsidRPr="00D3350E">
        <w:rPr>
          <w:rFonts w:ascii="Arial Narrow" w:hAnsi="Arial Narrow" w:cs="Arial"/>
          <w:sz w:val="23"/>
          <w:szCs w:val="23"/>
        </w:rPr>
        <w:br/>
        <w:t>i w sprawie swobodnego przepływu takich danych oraz uchylenia dyrektywy 95/46/WE (ogólne</w:t>
      </w:r>
      <w:r w:rsidR="007425E3">
        <w:rPr>
          <w:rFonts w:ascii="Arial Narrow" w:hAnsi="Arial Narrow" w:cs="Arial"/>
          <w:sz w:val="23"/>
          <w:szCs w:val="23"/>
        </w:rPr>
        <w:t> </w:t>
      </w:r>
      <w:r w:rsidRPr="00D3350E">
        <w:rPr>
          <w:rFonts w:ascii="Arial Narrow" w:hAnsi="Arial Narrow" w:cs="Arial"/>
          <w:sz w:val="23"/>
          <w:szCs w:val="23"/>
        </w:rPr>
        <w:t>rozporządzenie o ochronie danych), Dz. Urz. UE L 119/1 z 04.05.2016 roku (Art. 13) Zachodniopomorski Uniwersytet Technologiczny w Szczecinie i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nformuje, że:</w:t>
      </w:r>
    </w:p>
    <w:p w14:paraId="1E9E29A9" w14:textId="0D6A0B00" w:rsidR="00744D32" w:rsidRPr="00C861D5" w:rsidRDefault="00744D32" w:rsidP="007425E3">
      <w:pPr>
        <w:pStyle w:val="Akapitzlist"/>
        <w:numPr>
          <w:ilvl w:val="0"/>
          <w:numId w:val="3"/>
        </w:numPr>
        <w:spacing w:line="360" w:lineRule="auto"/>
        <w:ind w:left="426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Administratorem Państwa danych osobowych jest Zachodniopomorski Uniwersytet Technologiczny w</w:t>
      </w:r>
      <w:r w:rsidR="007425E3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Szczecinie, al. Piastów 17, 70-310 Szczecin</w:t>
      </w:r>
    </w:p>
    <w:p w14:paraId="34B10067" w14:textId="678228CF" w:rsidR="00744D32" w:rsidRPr="00C861D5" w:rsidRDefault="00744D32" w:rsidP="007425E3">
      <w:pPr>
        <w:pStyle w:val="Akapitzlist"/>
        <w:numPr>
          <w:ilvl w:val="0"/>
          <w:numId w:val="3"/>
        </w:numPr>
        <w:spacing w:line="360" w:lineRule="auto"/>
        <w:ind w:left="426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Dane osobowe, które przetwarzamy to: imię i nazwisko, numer telefonu, adres e-mail, adres</w:t>
      </w:r>
      <w:r w:rsidR="007425E3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prowadzenia działalności gospodarczej, adres zamieszkania, NIP, REGON, PESEL oraz</w:t>
      </w:r>
      <w:r w:rsidR="007425E3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dane</w:t>
      </w:r>
      <w:r w:rsidR="007425E3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niezbędne do przeprowadzenia postępowania na wybór najkorzystniejszej oferty oraz</w:t>
      </w:r>
      <w:r w:rsidR="007425E3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do</w:t>
      </w:r>
      <w:r w:rsidR="007425E3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realizacji przyszłej umowy.</w:t>
      </w:r>
    </w:p>
    <w:p w14:paraId="05693841" w14:textId="77777777" w:rsidR="00744D32" w:rsidRPr="00C861D5" w:rsidRDefault="00744D32" w:rsidP="007425E3">
      <w:pPr>
        <w:pStyle w:val="Akapitzlist"/>
        <w:numPr>
          <w:ilvl w:val="0"/>
          <w:numId w:val="3"/>
        </w:numPr>
        <w:spacing w:line="360" w:lineRule="auto"/>
        <w:ind w:left="426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Celem zbierania i przetwarzania danych jest przeprowadzenie postępowania na wybór najkorzystniejszej oferty, realizacja i nadzór nad wykonaniem przyszłej umowy, cele archiwizacyjne, statystyczne, dochodzenie ewentualnych należności powstałych w przyszłości oraz cele umożliwiające uprawnionym organom nadzoru lub kontroli przeprowadzenie kontroli postępowania na wybór najkorzystniejszej oferty.</w:t>
      </w:r>
    </w:p>
    <w:p w14:paraId="309FB802" w14:textId="77777777" w:rsidR="00744D32" w:rsidRPr="00C861D5" w:rsidRDefault="00744D32" w:rsidP="007425E3">
      <w:pPr>
        <w:pStyle w:val="Akapitzlist"/>
        <w:numPr>
          <w:ilvl w:val="0"/>
          <w:numId w:val="3"/>
        </w:numPr>
        <w:spacing w:line="360" w:lineRule="auto"/>
        <w:ind w:left="426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 xml:space="preserve">Podanie danych jest dobrowolne, lecz niezbędne do realizacji celu. </w:t>
      </w:r>
    </w:p>
    <w:p w14:paraId="7A62E683" w14:textId="351636AC" w:rsidR="00744D32" w:rsidRPr="00C861D5" w:rsidRDefault="00744D32" w:rsidP="007425E3">
      <w:pPr>
        <w:pStyle w:val="Akapitzlist"/>
        <w:numPr>
          <w:ilvl w:val="0"/>
          <w:numId w:val="3"/>
        </w:numPr>
        <w:spacing w:line="360" w:lineRule="auto"/>
        <w:ind w:left="426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Przysługuje Państwu prawo dostępu do treści danych oraz ich sprostowania, usunięcia lub</w:t>
      </w:r>
      <w:r w:rsidR="007425E3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ograniczenia przetwarzania, a także prawo sprzeciwu wobec przetwarzania, zażądanie zaprzestania przetwarzania i przenoszenia danych.</w:t>
      </w:r>
    </w:p>
    <w:p w14:paraId="3F321BDD" w14:textId="3C0D3AF3" w:rsidR="00744D32" w:rsidRPr="00C861D5" w:rsidRDefault="00744D32" w:rsidP="007425E3">
      <w:pPr>
        <w:pStyle w:val="Akapitzlist"/>
        <w:numPr>
          <w:ilvl w:val="0"/>
          <w:numId w:val="3"/>
        </w:numPr>
        <w:spacing w:line="360" w:lineRule="auto"/>
        <w:ind w:left="426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W przypadku gdy podstawą prawną przetwarzania danych osobowych przez Administratora jest zgoda udzielona przez Pana/Panią przysługuje Panu/Pani prawo do cofnięcia zgody w dowolnym momencie. Odwołanie zgody może zostać przesłane na adres Administratora danych, korespondencyjnie lub</w:t>
      </w:r>
      <w:r w:rsidR="00A82CD6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za</w:t>
      </w:r>
      <w:r w:rsidR="007425E3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 xml:space="preserve">pośrednictwem poczty elektronicznej. Cofnięcie zgody nie wpływa na </w:t>
      </w:r>
      <w:r w:rsidRPr="00A82CD6">
        <w:rPr>
          <w:rStyle w:val="text-justify"/>
          <w:rFonts w:ascii="Arial Narrow" w:hAnsi="Arial Narrow" w:cs="Arial"/>
          <w:sz w:val="23"/>
          <w:szCs w:val="23"/>
        </w:rPr>
        <w:t xml:space="preserve">zgodność z prawem przetwarzania, którego dokonano na podstawie zgody przed jej cofnięciem i nie dotyczy danych osobowych niezbędnych do realizacji celów, o których mowa w pkt 3. </w:t>
      </w:r>
    </w:p>
    <w:p w14:paraId="0063B2E6" w14:textId="77777777" w:rsidR="00744D32" w:rsidRPr="00C861D5" w:rsidRDefault="00744D32" w:rsidP="007425E3">
      <w:pPr>
        <w:pStyle w:val="Akapitzlist"/>
        <w:numPr>
          <w:ilvl w:val="0"/>
          <w:numId w:val="3"/>
        </w:numPr>
        <w:spacing w:line="360" w:lineRule="auto"/>
        <w:ind w:left="426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Przysługuje Państwu prawo do wniesienia skargi do organu nadzorczego tj. do Prezesa Urzędu Ochrony Danych Osobowych.</w:t>
      </w:r>
    </w:p>
    <w:p w14:paraId="0BD2CB38" w14:textId="3C1FFEBE" w:rsidR="00744D32" w:rsidRPr="00C861D5" w:rsidRDefault="00744D32" w:rsidP="007425E3">
      <w:pPr>
        <w:pStyle w:val="Akapitzlist"/>
        <w:numPr>
          <w:ilvl w:val="0"/>
          <w:numId w:val="3"/>
        </w:numPr>
        <w:spacing w:line="360" w:lineRule="auto"/>
        <w:ind w:left="426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lastRenderedPageBreak/>
        <w:t>Udostępnione dane osobowe nie będą przekazywane innym odbiorcom danych osobowych, chyba</w:t>
      </w:r>
      <w:r w:rsidR="00A82CD6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że</w:t>
      </w:r>
      <w:r w:rsidR="00A82CD6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wymagać tego będą przepisy prawa lub wyrazicie Państwo na to zgodę.</w:t>
      </w:r>
    </w:p>
    <w:p w14:paraId="30CAD686" w14:textId="77777777" w:rsidR="00744D32" w:rsidRPr="00C861D5" w:rsidRDefault="00744D32" w:rsidP="007425E3">
      <w:pPr>
        <w:pStyle w:val="Akapitzlist"/>
        <w:numPr>
          <w:ilvl w:val="0"/>
          <w:numId w:val="3"/>
        </w:numPr>
        <w:spacing w:line="360" w:lineRule="auto"/>
        <w:ind w:left="426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Dane udostępnione przez Panią/Pana nie będą podlegały zautomatyzowanemu podejmowaniu decyzji lub profilowaniu.</w:t>
      </w:r>
    </w:p>
    <w:p w14:paraId="709496DA" w14:textId="77777777" w:rsidR="00744D32" w:rsidRPr="00C861D5" w:rsidRDefault="00744D32" w:rsidP="007425E3">
      <w:pPr>
        <w:pStyle w:val="Akapitzlist"/>
        <w:numPr>
          <w:ilvl w:val="0"/>
          <w:numId w:val="3"/>
        </w:numPr>
        <w:spacing w:line="360" w:lineRule="auto"/>
        <w:ind w:left="426" w:hanging="426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Państwa dane osobowe nie będą przekazywane do krajów trzecich bez uprzedniego pobrania stosownej zgody w tym zakresie.</w:t>
      </w:r>
    </w:p>
    <w:p w14:paraId="0F6C2564" w14:textId="77777777" w:rsidR="00744D32" w:rsidRPr="00C861D5" w:rsidRDefault="00744D32" w:rsidP="007425E3">
      <w:pPr>
        <w:pStyle w:val="Akapitzlist"/>
        <w:numPr>
          <w:ilvl w:val="0"/>
          <w:numId w:val="3"/>
        </w:numPr>
        <w:spacing w:line="360" w:lineRule="auto"/>
        <w:ind w:left="426" w:hanging="426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Dane osobowe będą przechowywane przez okres niezbędny do:</w:t>
      </w:r>
    </w:p>
    <w:p w14:paraId="42E336AF" w14:textId="77777777" w:rsidR="00744D32" w:rsidRPr="00C861D5" w:rsidRDefault="00744D32" w:rsidP="007425E3">
      <w:pPr>
        <w:pStyle w:val="Akapitzlist"/>
        <w:numPr>
          <w:ilvl w:val="1"/>
          <w:numId w:val="3"/>
        </w:numPr>
        <w:spacing w:line="360" w:lineRule="auto"/>
        <w:ind w:left="709" w:hanging="283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 xml:space="preserve">zakończenia ewentualnych kontroli poprawności przeprowadzenia przez Administratora postępowania a wybór najkorzystniejszej oferty lub, </w:t>
      </w:r>
    </w:p>
    <w:p w14:paraId="21B5AABF" w14:textId="77777777" w:rsidR="00744D32" w:rsidRPr="00C861D5" w:rsidRDefault="00744D32" w:rsidP="007425E3">
      <w:pPr>
        <w:pStyle w:val="Akapitzlist"/>
        <w:numPr>
          <w:ilvl w:val="1"/>
          <w:numId w:val="3"/>
        </w:numPr>
        <w:spacing w:line="360" w:lineRule="auto"/>
        <w:ind w:left="709" w:hanging="283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 xml:space="preserve">wykonania wzajemnych zobowiązań, lub </w:t>
      </w:r>
    </w:p>
    <w:p w14:paraId="51642CB0" w14:textId="77777777" w:rsidR="00744D32" w:rsidRPr="00C861D5" w:rsidRDefault="00744D32" w:rsidP="007425E3">
      <w:pPr>
        <w:pStyle w:val="Akapitzlist"/>
        <w:numPr>
          <w:ilvl w:val="1"/>
          <w:numId w:val="3"/>
        </w:numPr>
        <w:spacing w:line="360" w:lineRule="auto"/>
        <w:ind w:left="709" w:hanging="283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czasu przedawnienia lub</w:t>
      </w:r>
    </w:p>
    <w:p w14:paraId="0B134AD6" w14:textId="77777777" w:rsidR="00744D32" w:rsidRPr="00C861D5" w:rsidRDefault="00744D32" w:rsidP="007425E3">
      <w:pPr>
        <w:pStyle w:val="Akapitzlist"/>
        <w:numPr>
          <w:ilvl w:val="1"/>
          <w:numId w:val="3"/>
        </w:numPr>
        <w:spacing w:line="360" w:lineRule="auto"/>
        <w:ind w:left="709" w:hanging="283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zabezpieczenia ewentualnych roszczeń lub</w:t>
      </w:r>
    </w:p>
    <w:p w14:paraId="7E2AA09F" w14:textId="77777777" w:rsidR="00744D32" w:rsidRPr="00C861D5" w:rsidRDefault="00744D32" w:rsidP="007425E3">
      <w:pPr>
        <w:pStyle w:val="Akapitzlist"/>
        <w:numPr>
          <w:ilvl w:val="1"/>
          <w:numId w:val="3"/>
        </w:numPr>
        <w:spacing w:line="360" w:lineRule="auto"/>
        <w:ind w:left="709" w:hanging="283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C861D5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zgodnie z obowiązującymi przepisami prawa.</w:t>
      </w:r>
    </w:p>
    <w:p w14:paraId="01278491" w14:textId="35AE3A5A" w:rsidR="006F1D3C" w:rsidRPr="007425E3" w:rsidRDefault="00BA1512" w:rsidP="007425E3">
      <w:pPr>
        <w:tabs>
          <w:tab w:val="left" w:leader="dot" w:pos="0"/>
          <w:tab w:val="left" w:leader="dot" w:pos="1985"/>
          <w:tab w:val="left" w:pos="2552"/>
          <w:tab w:val="left" w:leader="dot" w:pos="4253"/>
          <w:tab w:val="left" w:pos="5387"/>
          <w:tab w:val="left" w:leader="dot" w:pos="9072"/>
        </w:tabs>
        <w:spacing w:before="840"/>
        <w:jc w:val="right"/>
        <w:rPr>
          <w:iCs/>
        </w:rPr>
      </w:pPr>
      <w:r w:rsidRPr="00BA1512">
        <w:rPr>
          <w:rFonts w:ascii="Arial Narrow" w:hAnsi="Arial Narrow"/>
        </w:rPr>
        <w:tab/>
        <w:t xml:space="preserve"> , dnia </w:t>
      </w:r>
      <w:r w:rsidRPr="00BA1512">
        <w:rPr>
          <w:rFonts w:ascii="Arial Narrow" w:hAnsi="Arial Narrow"/>
        </w:rPr>
        <w:tab/>
      </w:r>
      <w:r w:rsidRPr="00BA1512">
        <w:rPr>
          <w:rFonts w:ascii="Arial Narrow" w:hAnsi="Arial Narrow"/>
        </w:rPr>
        <w:tab/>
      </w:r>
      <w:r w:rsidRPr="00BA1512">
        <w:rPr>
          <w:rFonts w:ascii="Arial Narrow" w:hAnsi="Arial Narrow"/>
        </w:rPr>
        <w:tab/>
      </w:r>
      <w:r w:rsidR="007425E3">
        <w:rPr>
          <w:rFonts w:ascii="Arial Narrow" w:hAnsi="Arial Narrow"/>
        </w:rPr>
        <w:br/>
      </w:r>
      <w:r w:rsidRPr="007425E3">
        <w:rPr>
          <w:rFonts w:ascii="Arial Narrow" w:hAnsi="Arial Narrow"/>
          <w:iCs/>
          <w:sz w:val="22"/>
          <w:szCs w:val="22"/>
        </w:rPr>
        <w:t>(podpis osoby upoważnionej do reprezentacji)</w:t>
      </w:r>
    </w:p>
    <w:sectPr w:rsidR="006F1D3C" w:rsidRPr="007425E3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F2409" w14:textId="77777777" w:rsidR="0070202B" w:rsidRDefault="0070202B" w:rsidP="00744D32">
      <w:r>
        <w:separator/>
      </w:r>
    </w:p>
  </w:endnote>
  <w:endnote w:type="continuationSeparator" w:id="0">
    <w:p w14:paraId="7F17D80A" w14:textId="77777777" w:rsidR="0070202B" w:rsidRDefault="0070202B" w:rsidP="00744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180" w:type="dxa"/>
      <w:tblInd w:w="-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"/>
      <w:gridCol w:w="9072"/>
    </w:tblGrid>
    <w:tr w:rsidR="00744D32" w:rsidRPr="00CF7600" w14:paraId="4AEB8581" w14:textId="77777777" w:rsidTr="00294FE3">
      <w:tc>
        <w:tcPr>
          <w:tcW w:w="9180" w:type="dxa"/>
          <w:gridSpan w:val="2"/>
        </w:tcPr>
        <w:p w14:paraId="520F40AE" w14:textId="280C6CCF" w:rsidR="00AF4F7E" w:rsidRPr="00294FE3" w:rsidRDefault="00AF4F7E" w:rsidP="00744D32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18"/>
              <w:szCs w:val="18"/>
              <w:lang w:val="de-DE"/>
            </w:rPr>
          </w:pP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Projekt jest dofinansowany w ramach Programu Współpracy </w:t>
          </w:r>
          <w:proofErr w:type="spellStart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>Interreg</w:t>
          </w:r>
          <w:proofErr w:type="spellEnd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 V A Meklemburgia-Pomorze Przednie / Brandenburgia / Polska, ze środków Europejskiego Funduszy Rozwoju Regionalnego (EFRR). </w:t>
          </w: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  <w:lang w:val="de-DE"/>
            </w:rPr>
            <w:t>Das Projekt wird im Rahmen des Kooperationsprogramms Interreg V A Mecklenburg-Vorpommern / Brandenburg / Polen durch die Europäische Union aus Mitteln des Fonds für Regionale Entwicklung (EFRE) kofinanziert.</w:t>
          </w:r>
        </w:p>
        <w:tbl>
          <w:tblPr>
            <w:tblStyle w:val="Tabela-Siatk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75"/>
            <w:gridCol w:w="4089"/>
          </w:tblGrid>
          <w:tr w:rsidR="00744D32" w:rsidRPr="003C6E93" w14:paraId="10E9F6F1" w14:textId="77777777" w:rsidTr="00314E12">
            <w:tc>
              <w:tcPr>
                <w:tcW w:w="4883" w:type="dxa"/>
              </w:tcPr>
              <w:p w14:paraId="5636FB73" w14:textId="77777777" w:rsidR="00744D32" w:rsidRPr="00AF4F7E" w:rsidRDefault="00744D32" w:rsidP="00744D32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  <w:lang w:val="de-DE"/>
                  </w:rPr>
                </w:pPr>
                <w:r w:rsidRPr="003C6E93">
                  <w:rPr>
                    <w:rFonts w:ascii="Arial Narrow" w:hAnsi="Arial Narrow"/>
                    <w:noProof/>
                  </w:rPr>
                  <w:drawing>
                    <wp:inline distT="0" distB="0" distL="0" distR="0" wp14:anchorId="735881FC" wp14:editId="4E533A07">
                      <wp:extent cx="2905125" cy="437083"/>
                      <wp:effectExtent l="0" t="0" r="0" b="1270"/>
                      <wp:docPr id="5" name="Obraz 5" descr="Logo Interreg i Unii Europejskiej, współfinansujących projekt INT1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Obraz 5" descr="Logo Interreg i Unii Europejskiej, współfinansujących projekt INT107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46493" cy="44330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331" w:type="dxa"/>
              </w:tcPr>
              <w:p w14:paraId="16594931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Lider projektu: Zachodniopomorski Uniwersytet</w:t>
                </w: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br/>
                  <w:t>Technologiczny w Szczecinie</w:t>
                </w:r>
              </w:p>
              <w:p w14:paraId="7A598B2E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Wydział Ekonomiczny</w:t>
                </w:r>
              </w:p>
              <w:p w14:paraId="583D4E42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 xml:space="preserve">ul. K. Janickiego 31, PL 71-270 Szczecin </w:t>
                </w:r>
              </w:p>
              <w:p w14:paraId="42F01F34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post@i-rege.eu</w:t>
                </w:r>
              </w:p>
            </w:tc>
          </w:tr>
        </w:tbl>
        <w:p w14:paraId="7AB34859" w14:textId="77777777" w:rsidR="00744D32" w:rsidRPr="00920A51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 xml:space="preserve">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           </w:t>
          </w:r>
          <w:r w:rsidRPr="00920A51">
            <w:rPr>
              <w:rFonts w:ascii="Arial" w:hAnsi="Arial" w:cs="Arial"/>
              <w:bCs/>
              <w:sz w:val="14"/>
              <w:szCs w:val="14"/>
            </w:rPr>
            <w:t xml:space="preserve">                                                                                                                                                                     </w:t>
          </w:r>
        </w:p>
      </w:tc>
    </w:tr>
    <w:tr w:rsidR="00744D32" w:rsidRPr="00CF7600" w14:paraId="29F18346" w14:textId="77777777" w:rsidTr="00294FE3">
      <w:trPr>
        <w:gridBefore w:val="1"/>
        <w:wBefore w:w="108" w:type="dxa"/>
      </w:trPr>
      <w:tc>
        <w:tcPr>
          <w:tcW w:w="9072" w:type="dxa"/>
        </w:tcPr>
        <w:p w14:paraId="486D736A" w14:textId="77777777" w:rsidR="00744D32" w:rsidRPr="00AF5132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</w:p>
      </w:tc>
    </w:tr>
  </w:tbl>
  <w:p w14:paraId="3145DF22" w14:textId="77777777" w:rsidR="00744D32" w:rsidRPr="00744D32" w:rsidRDefault="00744D32">
    <w:pPr>
      <w:pStyle w:val="Stopk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4138B" w14:textId="77777777" w:rsidR="0070202B" w:rsidRDefault="0070202B" w:rsidP="00744D32">
      <w:r>
        <w:separator/>
      </w:r>
    </w:p>
  </w:footnote>
  <w:footnote w:type="continuationSeparator" w:id="0">
    <w:p w14:paraId="1891218E" w14:textId="77777777" w:rsidR="0070202B" w:rsidRDefault="0070202B" w:rsidP="00744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1301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B5E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05137C"/>
    <w:multiLevelType w:val="hybridMultilevel"/>
    <w:tmpl w:val="14349552"/>
    <w:lvl w:ilvl="0" w:tplc="9BE4146C">
      <w:start w:val="1"/>
      <w:numFmt w:val="upperRoman"/>
      <w:lvlText w:val="%1."/>
      <w:lvlJc w:val="right"/>
      <w:pPr>
        <w:ind w:left="643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78FB15C9"/>
    <w:multiLevelType w:val="multilevel"/>
    <w:tmpl w:val="DE9C9B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663849417">
    <w:abstractNumId w:val="0"/>
  </w:num>
  <w:num w:numId="2" w16cid:durableId="1667440704">
    <w:abstractNumId w:val="1"/>
  </w:num>
  <w:num w:numId="3" w16cid:durableId="1172453650">
    <w:abstractNumId w:val="3"/>
  </w:num>
  <w:num w:numId="4" w16cid:durableId="818309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jcytbAwszQ2NDJS0lEKTi0uzszPAykwNKgFAK36fhctAAAA"/>
  </w:docVars>
  <w:rsids>
    <w:rsidRoot w:val="00744D32"/>
    <w:rsid w:val="00022742"/>
    <w:rsid w:val="00026718"/>
    <w:rsid w:val="000352AB"/>
    <w:rsid w:val="00036695"/>
    <w:rsid w:val="00054732"/>
    <w:rsid w:val="00064831"/>
    <w:rsid w:val="00067CC7"/>
    <w:rsid w:val="000B1695"/>
    <w:rsid w:val="000D3296"/>
    <w:rsid w:val="000E0B54"/>
    <w:rsid w:val="00100EFD"/>
    <w:rsid w:val="00114007"/>
    <w:rsid w:val="00141550"/>
    <w:rsid w:val="00164853"/>
    <w:rsid w:val="00174263"/>
    <w:rsid w:val="00175B2B"/>
    <w:rsid w:val="001B7098"/>
    <w:rsid w:val="001C48F4"/>
    <w:rsid w:val="001D37BC"/>
    <w:rsid w:val="001F20CA"/>
    <w:rsid w:val="001F4D4E"/>
    <w:rsid w:val="00211752"/>
    <w:rsid w:val="00251D5D"/>
    <w:rsid w:val="002640DD"/>
    <w:rsid w:val="00294FE3"/>
    <w:rsid w:val="002B13B3"/>
    <w:rsid w:val="002C3810"/>
    <w:rsid w:val="002E43AD"/>
    <w:rsid w:val="00326619"/>
    <w:rsid w:val="00350A3A"/>
    <w:rsid w:val="00361D0C"/>
    <w:rsid w:val="003635A0"/>
    <w:rsid w:val="00374334"/>
    <w:rsid w:val="003A2620"/>
    <w:rsid w:val="003F1EBF"/>
    <w:rsid w:val="004040A7"/>
    <w:rsid w:val="00412CF2"/>
    <w:rsid w:val="004252CA"/>
    <w:rsid w:val="00432915"/>
    <w:rsid w:val="004343EE"/>
    <w:rsid w:val="00440631"/>
    <w:rsid w:val="00444CBF"/>
    <w:rsid w:val="0049661A"/>
    <w:rsid w:val="00497E4A"/>
    <w:rsid w:val="004B03D8"/>
    <w:rsid w:val="004C271A"/>
    <w:rsid w:val="004D081B"/>
    <w:rsid w:val="004D75C2"/>
    <w:rsid w:val="00506E2C"/>
    <w:rsid w:val="005B090B"/>
    <w:rsid w:val="005C5C2E"/>
    <w:rsid w:val="005E00DE"/>
    <w:rsid w:val="005E2FED"/>
    <w:rsid w:val="00611663"/>
    <w:rsid w:val="00614899"/>
    <w:rsid w:val="0063316F"/>
    <w:rsid w:val="0063539F"/>
    <w:rsid w:val="00647149"/>
    <w:rsid w:val="00651E55"/>
    <w:rsid w:val="00671FE2"/>
    <w:rsid w:val="006A1E0F"/>
    <w:rsid w:val="006A5E35"/>
    <w:rsid w:val="006B5804"/>
    <w:rsid w:val="006D11F3"/>
    <w:rsid w:val="006E77C9"/>
    <w:rsid w:val="006F10CD"/>
    <w:rsid w:val="006F1D3C"/>
    <w:rsid w:val="0070202B"/>
    <w:rsid w:val="00706B26"/>
    <w:rsid w:val="0071163D"/>
    <w:rsid w:val="007177ED"/>
    <w:rsid w:val="00735BAD"/>
    <w:rsid w:val="007425E3"/>
    <w:rsid w:val="00744D32"/>
    <w:rsid w:val="00745CAD"/>
    <w:rsid w:val="00761C8E"/>
    <w:rsid w:val="007732C5"/>
    <w:rsid w:val="00783DAC"/>
    <w:rsid w:val="0078409C"/>
    <w:rsid w:val="00796D1D"/>
    <w:rsid w:val="007A0F9C"/>
    <w:rsid w:val="007A32B8"/>
    <w:rsid w:val="007B503E"/>
    <w:rsid w:val="007C16DC"/>
    <w:rsid w:val="00804167"/>
    <w:rsid w:val="00817BAD"/>
    <w:rsid w:val="00831D8F"/>
    <w:rsid w:val="008666C0"/>
    <w:rsid w:val="00883A3D"/>
    <w:rsid w:val="0089199A"/>
    <w:rsid w:val="008A55B8"/>
    <w:rsid w:val="008B0059"/>
    <w:rsid w:val="008B03D9"/>
    <w:rsid w:val="008C49AE"/>
    <w:rsid w:val="008D51F6"/>
    <w:rsid w:val="0093231B"/>
    <w:rsid w:val="00941555"/>
    <w:rsid w:val="00953BD3"/>
    <w:rsid w:val="0096780B"/>
    <w:rsid w:val="009A1B73"/>
    <w:rsid w:val="009C328E"/>
    <w:rsid w:val="009D1123"/>
    <w:rsid w:val="009D3F7B"/>
    <w:rsid w:val="009F651B"/>
    <w:rsid w:val="00A00C00"/>
    <w:rsid w:val="00A11356"/>
    <w:rsid w:val="00A13549"/>
    <w:rsid w:val="00A50293"/>
    <w:rsid w:val="00A52191"/>
    <w:rsid w:val="00A6671C"/>
    <w:rsid w:val="00A70FEC"/>
    <w:rsid w:val="00A76343"/>
    <w:rsid w:val="00A82CD6"/>
    <w:rsid w:val="00A920E7"/>
    <w:rsid w:val="00A933FE"/>
    <w:rsid w:val="00A978EF"/>
    <w:rsid w:val="00A97CA3"/>
    <w:rsid w:val="00AE317E"/>
    <w:rsid w:val="00AE3811"/>
    <w:rsid w:val="00AF4F7E"/>
    <w:rsid w:val="00AF6662"/>
    <w:rsid w:val="00B2617C"/>
    <w:rsid w:val="00B5493F"/>
    <w:rsid w:val="00B56470"/>
    <w:rsid w:val="00B75942"/>
    <w:rsid w:val="00B9353C"/>
    <w:rsid w:val="00BA1512"/>
    <w:rsid w:val="00BB347C"/>
    <w:rsid w:val="00BB56A6"/>
    <w:rsid w:val="00BD24C0"/>
    <w:rsid w:val="00C226C3"/>
    <w:rsid w:val="00C27094"/>
    <w:rsid w:val="00C371D3"/>
    <w:rsid w:val="00C70B1A"/>
    <w:rsid w:val="00C7422A"/>
    <w:rsid w:val="00C861D5"/>
    <w:rsid w:val="00CB14EE"/>
    <w:rsid w:val="00CB1E34"/>
    <w:rsid w:val="00CB2AB2"/>
    <w:rsid w:val="00CD48AD"/>
    <w:rsid w:val="00CE7B82"/>
    <w:rsid w:val="00CF1036"/>
    <w:rsid w:val="00CF1F7D"/>
    <w:rsid w:val="00D049E4"/>
    <w:rsid w:val="00D16B5E"/>
    <w:rsid w:val="00D3350E"/>
    <w:rsid w:val="00D47D40"/>
    <w:rsid w:val="00D56F80"/>
    <w:rsid w:val="00D5775C"/>
    <w:rsid w:val="00D65F7F"/>
    <w:rsid w:val="00D87497"/>
    <w:rsid w:val="00DB1299"/>
    <w:rsid w:val="00DB3894"/>
    <w:rsid w:val="00DC2089"/>
    <w:rsid w:val="00DC3BF1"/>
    <w:rsid w:val="00DE134B"/>
    <w:rsid w:val="00DE5FB6"/>
    <w:rsid w:val="00DF0D05"/>
    <w:rsid w:val="00E14532"/>
    <w:rsid w:val="00E15BE1"/>
    <w:rsid w:val="00E26923"/>
    <w:rsid w:val="00E31326"/>
    <w:rsid w:val="00E62744"/>
    <w:rsid w:val="00E8193A"/>
    <w:rsid w:val="00E8699C"/>
    <w:rsid w:val="00EA1725"/>
    <w:rsid w:val="00EF2947"/>
    <w:rsid w:val="00EF6041"/>
    <w:rsid w:val="00F040AC"/>
    <w:rsid w:val="00F0500D"/>
    <w:rsid w:val="00F127C7"/>
    <w:rsid w:val="00F3489A"/>
    <w:rsid w:val="00F37DAE"/>
    <w:rsid w:val="00F42004"/>
    <w:rsid w:val="00F8717E"/>
    <w:rsid w:val="00F913FF"/>
    <w:rsid w:val="00FA49F6"/>
    <w:rsid w:val="00FC6591"/>
    <w:rsid w:val="00FC6FAE"/>
    <w:rsid w:val="00FE3D75"/>
    <w:rsid w:val="00FE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B9DA7"/>
  <w15:chartTrackingRefBased/>
  <w15:docId w15:val="{9DF58912-8417-42D6-83BA-6CDB8E98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A1512"/>
    <w:pPr>
      <w:spacing w:after="0" w:line="240" w:lineRule="auto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744D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semiHidden/>
    <w:rsid w:val="00744D3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styleId="Nagwek">
    <w:name w:val="header"/>
    <w:aliases w:val="Kopfzeile rechts"/>
    <w:basedOn w:val="Normalny"/>
    <w:link w:val="NagwekZnak"/>
    <w:rsid w:val="00744D32"/>
    <w:pPr>
      <w:tabs>
        <w:tab w:val="center" w:pos="4703"/>
        <w:tab w:val="right" w:pos="9406"/>
      </w:tabs>
    </w:pPr>
  </w:style>
  <w:style w:type="character" w:customStyle="1" w:styleId="NagwekZnak">
    <w:name w:val="Nagłówek Znak"/>
    <w:aliases w:val="Kopfzeile rechts Znak"/>
    <w:basedOn w:val="Domylnaczcionkaakapitu"/>
    <w:link w:val="Nagwek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44D32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qFormat/>
    <w:rsid w:val="00744D32"/>
    <w:pPr>
      <w:spacing w:before="100" w:beforeAutospacing="1" w:after="100" w:afterAutospacing="1"/>
    </w:pPr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744D32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44D32"/>
    <w:rPr>
      <w:color w:val="0563C1" w:themeColor="hyperlink"/>
      <w:u w:val="single"/>
    </w:rPr>
  </w:style>
  <w:style w:type="character" w:customStyle="1" w:styleId="apple-converted-space">
    <w:name w:val="apple-converted-space"/>
    <w:basedOn w:val="Domylnaczcionkaakapitu"/>
    <w:rsid w:val="00744D32"/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744D3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744D32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Standard">
    <w:name w:val="Standard"/>
    <w:link w:val="StandardZnak"/>
    <w:rsid w:val="00744D3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rsid w:val="00744D3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744D32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744D32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dane">
    <w:name w:val="dane"/>
    <w:basedOn w:val="Domylnaczcionkaakapitu"/>
    <w:rsid w:val="00744D32"/>
  </w:style>
  <w:style w:type="character" w:customStyle="1" w:styleId="Wyrnienie">
    <w:name w:val="Wyróżnienie"/>
    <w:basedOn w:val="Domylnaczcionkaakapitu"/>
    <w:uiPriority w:val="20"/>
    <w:qFormat/>
    <w:rsid w:val="00744D32"/>
    <w:rPr>
      <w:i/>
      <w:iCs/>
    </w:rPr>
  </w:style>
  <w:style w:type="character" w:customStyle="1" w:styleId="text-justify">
    <w:name w:val="text-justify"/>
    <w:basedOn w:val="Domylnaczcionkaakapitu"/>
    <w:rsid w:val="00744D32"/>
  </w:style>
  <w:style w:type="paragraph" w:styleId="Tekstdymka">
    <w:name w:val="Balloon Text"/>
    <w:basedOn w:val="Normalny"/>
    <w:link w:val="TekstdymkaZnak"/>
    <w:uiPriority w:val="99"/>
    <w:semiHidden/>
    <w:unhideWhenUsed/>
    <w:rsid w:val="00744D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D32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44D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Default">
    <w:name w:val="Default"/>
    <w:rsid w:val="00744D3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6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</vt:lpstr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Zapytania ofertowego usługi transportowej z 22.04.2022 w projekcie INT107 - Klauzula Informacyjna Administratora Danych RODO</dc:title>
  <dc:subject/>
  <dc:creator>Dawid Dawidowicz</dc:creator>
  <cp:keywords>Zapytanie ofertowe, REGE, EU, INTERREG</cp:keywords>
  <dc:description>Zapytanie ofertowe w projekcie INT107</dc:description>
  <cp:lastModifiedBy>Marta Buśko</cp:lastModifiedBy>
  <cp:revision>5</cp:revision>
  <cp:lastPrinted>2022-04-22T09:55:00Z</cp:lastPrinted>
  <dcterms:created xsi:type="dcterms:W3CDTF">2022-04-22T10:55:00Z</dcterms:created>
  <dcterms:modified xsi:type="dcterms:W3CDTF">2022-04-22T11:12:00Z</dcterms:modified>
</cp:coreProperties>
</file>